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8fd12a90100b2c73c8868bc087bba781d0ff6"/>
      <w:r>
        <w:rPr>
          <w:b/>
        </w:rPr>
        <w:t xml:space="preserve">ПРОТОКОЛ ПРО РЕЗУЛЬТАТИ ЗЕМЕЛЬНИХ ТОРГІВ № LSE001-UA-20220615-67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ВСІ ТРЕЙД СОЛЮШЕН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ВЕ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9.07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9.07.2022 12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у власність для розміщення та експлуатації основних, підсобних і допоміжних будівель та споруд підприємств переробної, машинобудівної та іншої промисловості, площею 1.5736 га, що знаходиться за адресою: Волинська область, м.Ковель, вулиця Грушевського кадастровий номер 0710400000:30:002:0172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у власність для розміщення та експлуатації основних, підсобних і допоміжних будівель та споруд підприємств переробної, машинобудівної та іншої промисловості, площею 1.5736 га, що знаходиться за адресою: Волинська область, м.Ковель, вулиця Грушевського кадастровий номер 0710400000:30:002: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39 55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 300 00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 395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1 867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ИРОБНИЧО-КОМЕРЦІЙНЕ ПРИВАТНЕ ПІДПРИЄМСТВО "АГРОПРОМТЕХЦЕНТР", ЄДРПОУ: 201337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Бренвель", ЄДРПОУ: 367046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ЛГОСЕРВІС" , ЄДРПОУ: 203507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ищенко Андрій Вікторович, ІПН/РНОКПП: 29198135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ЛГО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 639 557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2 16:4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Бренвель"</w:t>
            </w:r>
          </w:p>
        </w:tc>
        <w:tc>
          <w:p>
            <w:pPr>
              <w:pStyle w:val="Compact"/>
              <w:jc w:val="left"/>
            </w:pPr>
            <w:r>
              <w:t xml:space="preserve">2 6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2 18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щ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 8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2 17:34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ИРОБНИЧО-КОМЕРЦІЙНЕ ПРИВАТНЕ ПІДПРИЄМСТВО "АГРОПРОМТЕХЦЕНТР"</w:t>
            </w:r>
          </w:p>
        </w:tc>
        <w:tc>
          <w:p>
            <w:pPr>
              <w:pStyle w:val="Compact"/>
              <w:jc w:val="left"/>
            </w:pPr>
            <w:r>
              <w:t xml:space="preserve">4 106 963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2 14:26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ЛГО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 6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1:4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Бренвель"</w:t>
            </w:r>
          </w:p>
        </w:tc>
        <w:tc>
          <w:p>
            <w:pPr>
              <w:pStyle w:val="Compact"/>
              <w:jc w:val="left"/>
            </w:pPr>
            <w:r>
              <w:t xml:space="preserve">2 6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1:4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щ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 83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1:5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ИРОБНИЧО-КОМЕРЦІЙНЕ ПРИВАТНЕ ПІДПРИЄМСТВО "АГРОПРОМТЕХЦЕНТР"</w:t>
            </w:r>
          </w:p>
        </w:tc>
        <w:tc>
          <w:p>
            <w:pPr>
              <w:pStyle w:val="Compact"/>
              <w:jc w:val="left"/>
            </w:pPr>
            <w:r>
              <w:t xml:space="preserve">4 106 963,00 грн</w:t>
            </w:r>
          </w:p>
        </w:tc>
        <w:tc>
          <w:p>
            <w:pPr>
              <w:pStyle w:val="Compact"/>
              <w:jc w:val="left"/>
            </w:pPr>
            <w:r>
              <w:t xml:space="preserve">18.07.2022 14:26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ЛГО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 8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01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Бренвель"</w:t>
            </w:r>
          </w:p>
        </w:tc>
        <w:tc>
          <w:p>
            <w:pPr>
              <w:pStyle w:val="Compact"/>
              <w:jc w:val="left"/>
            </w:pPr>
            <w:r>
              <w:t xml:space="preserve">2 6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1:4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щ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 1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0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ИРОБНИЧО-КОМЕРЦІЙНЕ ПРИВАТНЕ ПІДПРИЄМСТВО "АГРОПРОМТЕХЦЕНТР"</w:t>
            </w:r>
          </w:p>
        </w:tc>
        <w:tc>
          <w:p>
            <w:pPr>
              <w:pStyle w:val="Compact"/>
              <w:jc w:val="left"/>
            </w:pPr>
            <w:r>
              <w:t xml:space="preserve">4 133 359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10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Бренвель"</w:t>
            </w:r>
          </w:p>
        </w:tc>
        <w:tc>
          <w:p>
            <w:pPr>
              <w:pStyle w:val="Compact"/>
              <w:jc w:val="left"/>
            </w:pPr>
            <w:r>
              <w:t xml:space="preserve">2 6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1:48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ЛГОСЕРВІС"</w:t>
            </w:r>
          </w:p>
        </w:tc>
        <w:tc>
          <w:p>
            <w:pPr>
              <w:pStyle w:val="Compact"/>
              <w:jc w:val="left"/>
            </w:pPr>
            <w:r>
              <w:t xml:space="preserve">2 8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01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щенко Андрій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4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2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ИРОБНИЧО-КОМЕРЦІЙНЕ ПРИВАТНЕ ПІДПРИЄМСТВО "АГРОПРОМТЕХЦЕНТР"</w:t>
            </w:r>
          </w:p>
        </w:tc>
        <w:tc>
          <w:p>
            <w:pPr>
              <w:pStyle w:val="Compact"/>
              <w:jc w:val="left"/>
            </w:pPr>
            <w:r>
              <w:t xml:space="preserve">4 300 007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7.2022 12:24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ВИРОБНИЧО-КОМЕРЦІЙНЕ ПРИВАТНЕ ПІДПРИЄМСТВО "АГРОПРОМТЕХЦЕНТР", ЄДРПОУ: 201337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15 000,35 грн (двісті п'ятнадцять тисяч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76 866,75 грн (п'ятсот сімдесят шість тисяч вісімсот шістдесят шість гривень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 723 140,25 грн (три мільйони сімсот двадцять три тисячі сто сорок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Волин.обл/м.Ковель/33010100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12194100000356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0 50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Волин.обл/м.Ковель/2406030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10544000003564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09371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7.2022 12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ВИРОБНИЧО-КОМЕРЦІЙНЕ ПРИВАТНЕ ПІДПРИЄМСТВО "АГРОПРОМТЕХЦЕНТР", ЄДРПОУ: 2013377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ОВЕ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1:23:05Z</dcterms:created>
  <dcterms:modified xsi:type="dcterms:W3CDTF">2024-04-29T0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